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667785" w14:textId="3B03E137" w:rsidR="00623C26" w:rsidRPr="00623C26" w:rsidRDefault="00623C26">
      <w:r w:rsidRPr="00623C26">
        <w:rPr>
          <w:rFonts w:ascii="Times New Roman" w:eastAsia="楷體-繁" w:hAnsi="Times New Roman" w:cs="Times New Roman"/>
          <w:b/>
          <w:bCs/>
          <w:lang w:val="en-GB"/>
        </w:rPr>
        <w:t xml:space="preserve">Supplementary Table 2. </w:t>
      </w:r>
      <w:r w:rsidRPr="00623C26">
        <w:rPr>
          <w:rFonts w:ascii="Times New Roman" w:eastAsia="楷體-繁" w:hAnsi="Times New Roman" w:cs="Times New Roman"/>
          <w:bCs/>
          <w:lang w:val="en-GB"/>
        </w:rPr>
        <w:t>Nutritional Knowledge, Attitudes, and Practices Questionnaire</w:t>
      </w:r>
      <w:bookmarkStart w:id="0" w:name="_GoBack"/>
      <w:bookmarkEnd w:id="0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9222B" w:rsidRPr="00DF2309" w14:paraId="02992C7F" w14:textId="77777777" w:rsidTr="0059222B">
        <w:tc>
          <w:tcPr>
            <w:tcW w:w="8296" w:type="dxa"/>
          </w:tcPr>
          <w:p w14:paraId="026B5C57" w14:textId="77777777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bdr w:val="single" w:sz="4" w:space="0" w:color="auto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b/>
                <w:bCs/>
                <w:bdr w:val="single" w:sz="4" w:space="0" w:color="auto"/>
                <w:lang w:val="en-GB"/>
              </w:rPr>
              <w:t>Knowledge</w:t>
            </w:r>
          </w:p>
          <w:p w14:paraId="6BC22B7A" w14:textId="5B76C06A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Which of the following foods </w:t>
            </w:r>
            <w:r w:rsidR="00545F4F" w:rsidRPr="00623C26">
              <w:rPr>
                <w:rFonts w:ascii="Times New Roman" w:eastAsia="楷體-繁" w:hAnsi="Times New Roman" w:cs="Times New Roman"/>
                <w:lang w:val="en-GB"/>
              </w:rPr>
              <w:t xml:space="preserve">has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the highest </w:t>
            </w:r>
            <w:r w:rsidR="00C34650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c</w:t>
            </w:r>
            <w:r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alcium</w:t>
            </w:r>
            <w:r w:rsidR="00545F4F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 xml:space="preserve"> </w:t>
            </w:r>
            <w:r w:rsidR="00545F4F" w:rsidRPr="00623C26">
              <w:rPr>
                <w:rFonts w:ascii="Times New Roman" w:eastAsia="楷體-繁" w:hAnsi="Times New Roman" w:cs="Times New Roman"/>
                <w:bCs/>
                <w:lang w:val="en-GB"/>
              </w:rPr>
              <w:t>content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?</w:t>
            </w:r>
          </w:p>
          <w:p w14:paraId="130AD82B" w14:textId="06A867A8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Egg</w:t>
            </w:r>
            <w:r w:rsidR="006A3394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s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Milk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Pork</w:t>
            </w:r>
          </w:p>
          <w:p w14:paraId="2213A2F2" w14:textId="00885E15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Which of the following foods is</w:t>
            </w:r>
            <w:r w:rsidR="006A3394" w:rsidRPr="00623C26">
              <w:rPr>
                <w:rFonts w:ascii="Times New Roman" w:eastAsia="楷體-繁" w:hAnsi="Times New Roman" w:cs="Times New Roman"/>
                <w:lang w:val="en-GB"/>
              </w:rPr>
              <w:t xml:space="preserve"> a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</w:t>
            </w:r>
            <w:r w:rsidR="00545F4F" w:rsidRPr="00623C26">
              <w:rPr>
                <w:rFonts w:ascii="Times New Roman" w:eastAsia="楷體-繁" w:hAnsi="Times New Roman" w:cs="Times New Roman"/>
                <w:b/>
                <w:lang w:val="en-GB"/>
              </w:rPr>
              <w:t>p</w:t>
            </w:r>
            <w:r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 xml:space="preserve">rocessed </w:t>
            </w:r>
            <w:r w:rsidR="00545F4F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food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?</w:t>
            </w:r>
          </w:p>
          <w:p w14:paraId="665ECFAA" w14:textId="0A8E0D7F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oy</w:t>
            </w:r>
            <w:r w:rsidR="006A3394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milk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Egg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ausage</w:t>
            </w:r>
          </w:p>
          <w:p w14:paraId="5E519DF9" w14:textId="75C07EE4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Which of the following foods </w:t>
            </w:r>
            <w:r w:rsidR="00545F4F" w:rsidRPr="00623C26">
              <w:rPr>
                <w:rFonts w:ascii="Times New Roman" w:eastAsia="楷體-繁" w:hAnsi="Times New Roman" w:cs="Times New Roman"/>
                <w:lang w:val="en-GB"/>
              </w:rPr>
              <w:t>has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the highest </w:t>
            </w:r>
            <w:r w:rsidR="00545F4F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f</w:t>
            </w:r>
            <w:r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ib</w:t>
            </w:r>
            <w:r w:rsidR="00481081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re</w:t>
            </w:r>
            <w:r w:rsidR="00545F4F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 xml:space="preserve"> </w:t>
            </w:r>
            <w:r w:rsidR="00545F4F" w:rsidRPr="00623C26">
              <w:rPr>
                <w:rFonts w:ascii="Times New Roman" w:eastAsia="楷體-繁" w:hAnsi="Times New Roman" w:cs="Times New Roman"/>
                <w:bCs/>
                <w:lang w:val="en-GB"/>
              </w:rPr>
              <w:t>content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?</w:t>
            </w:r>
          </w:p>
          <w:p w14:paraId="7C2644E7" w14:textId="77777777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Vegetable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Chicken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Rice</w:t>
            </w:r>
          </w:p>
          <w:p w14:paraId="632E3DE3" w14:textId="3BB1E6DD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Which of the following nutrient</w:t>
            </w:r>
            <w:r w:rsidR="00132038" w:rsidRPr="00623C26">
              <w:rPr>
                <w:rFonts w:ascii="Times New Roman" w:eastAsia="楷體-繁" w:hAnsi="Times New Roman" w:cs="Times New Roman"/>
                <w:lang w:val="en-GB"/>
              </w:rPr>
              <w:t>s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is m</w:t>
            </w:r>
            <w:r w:rsidR="00132038" w:rsidRPr="00623C26">
              <w:rPr>
                <w:rFonts w:ascii="Times New Roman" w:eastAsia="楷體-繁" w:hAnsi="Times New Roman" w:cs="Times New Roman"/>
                <w:lang w:val="en-GB"/>
              </w:rPr>
              <w:t>a</w:t>
            </w:r>
            <w:r w:rsidR="00FF3E57" w:rsidRPr="00623C26">
              <w:rPr>
                <w:rFonts w:ascii="Times New Roman" w:eastAsia="楷體-繁" w:hAnsi="Times New Roman" w:cs="Times New Roman"/>
                <w:lang w:val="en-GB"/>
              </w:rPr>
              <w:t>inly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provide</w:t>
            </w:r>
            <w:r w:rsidR="00132038" w:rsidRPr="00623C26">
              <w:rPr>
                <w:rFonts w:ascii="Times New Roman" w:eastAsia="楷體-繁" w:hAnsi="Times New Roman" w:cs="Times New Roman"/>
                <w:lang w:val="en-GB"/>
              </w:rPr>
              <w:t>d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by </w:t>
            </w:r>
            <w:r w:rsidR="00132038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s</w:t>
            </w:r>
            <w:r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oy, fish, egg</w:t>
            </w:r>
            <w:r w:rsidR="00132038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s</w:t>
            </w:r>
            <w:r w:rsidR="00545F4F"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>,</w:t>
            </w:r>
            <w:r w:rsidRPr="00623C26">
              <w:rPr>
                <w:rFonts w:ascii="Times New Roman" w:eastAsia="楷體-繁" w:hAnsi="Times New Roman" w:cs="Times New Roman"/>
                <w:b/>
                <w:bCs/>
                <w:lang w:val="en-GB"/>
              </w:rPr>
              <w:t xml:space="preserve"> and meat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?</w:t>
            </w:r>
          </w:p>
          <w:p w14:paraId="000923EE" w14:textId="74D0EF9B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Carbohydrate</w:t>
            </w:r>
            <w:r w:rsidR="00E826DF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s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Fat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Protein</w:t>
            </w:r>
          </w:p>
          <w:p w14:paraId="79B41B9A" w14:textId="25811CC7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Do you think you should</w:t>
            </w:r>
            <w:r w:rsidR="00545F4F" w:rsidRPr="00623C26">
              <w:rPr>
                <w:rFonts w:ascii="Times New Roman" w:eastAsia="楷體-繁" w:hAnsi="Times New Roman" w:cs="Times New Roman"/>
                <w:lang w:val="en-GB"/>
              </w:rPr>
              <w:t xml:space="preserve"> eat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grain foods such as rice, noodles, steam</w:t>
            </w:r>
            <w:r w:rsidR="00545F4F" w:rsidRPr="00623C26">
              <w:rPr>
                <w:rFonts w:ascii="Times New Roman" w:eastAsia="楷體-繁" w:hAnsi="Times New Roman" w:cs="Times New Roman"/>
                <w:lang w:val="en-GB"/>
              </w:rPr>
              <w:t>e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d bread</w:t>
            </w:r>
            <w:r w:rsidR="00545F4F" w:rsidRPr="00623C26">
              <w:rPr>
                <w:rFonts w:ascii="Times New Roman" w:eastAsia="楷體-繁" w:hAnsi="Times New Roman" w:cs="Times New Roman"/>
                <w:lang w:val="en-GB"/>
              </w:rPr>
              <w:t>,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and bread every day?</w:t>
            </w:r>
          </w:p>
          <w:p w14:paraId="0D93E15B" w14:textId="3A417E48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Ye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="006A3394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 xml:space="preserve"> 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No</w:t>
            </w:r>
          </w:p>
          <w:p w14:paraId="7D390B4A" w14:textId="72F25263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Which of the following dinner</w:t>
            </w:r>
            <w:r w:rsidR="00FD4788" w:rsidRPr="00623C26">
              <w:rPr>
                <w:rFonts w:ascii="Times New Roman" w:eastAsia="楷體-繁" w:hAnsi="Times New Roman" w:cs="Times New Roman"/>
                <w:lang w:val="en-GB"/>
              </w:rPr>
              <w:t xml:space="preserve">s is the </w:t>
            </w:r>
            <w:r w:rsidR="00481081" w:rsidRPr="00623C26">
              <w:rPr>
                <w:rFonts w:ascii="Times New Roman" w:eastAsia="楷體-繁" w:hAnsi="Times New Roman" w:cs="Times New Roman"/>
                <w:lang w:val="en-GB"/>
              </w:rPr>
              <w:t>healthiest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?</w:t>
            </w:r>
          </w:p>
          <w:p w14:paraId="10730EAC" w14:textId="68AFC383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FD4788" w:rsidRPr="00623C26">
              <w:rPr>
                <w:rFonts w:ascii="Times New Roman" w:eastAsia="楷體-繁" w:hAnsi="Times New Roman" w:cs="Times New Roman"/>
                <w:lang w:val="en-GB"/>
              </w:rPr>
              <w:t>Ten f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ried dumplings and a bowl of corn soup</w:t>
            </w:r>
          </w:p>
          <w:p w14:paraId="29068878" w14:textId="20CBAC53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 </w:t>
            </w:r>
            <w:r w:rsidR="00FD4788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h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amb</w:t>
            </w:r>
            <w:r w:rsidR="00FD4788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u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rger, French fries</w:t>
            </w:r>
            <w:r w:rsidR="00545F4F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,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nd a </w:t>
            </w:r>
            <w:r w:rsidR="006A3394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soft drink</w:t>
            </w:r>
          </w:p>
          <w:p w14:paraId="7AAE2EF8" w14:textId="385D66A5" w:rsidR="0059222B" w:rsidRPr="00623C26" w:rsidRDefault="0059222B" w:rsidP="0059222B">
            <w:pPr>
              <w:pStyle w:val="a3"/>
              <w:snapToGrid w:val="0"/>
              <w:ind w:leftChars="0" w:left="357"/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 bowl of noodle soup, a plate of boiled vegetable</w:t>
            </w:r>
            <w:r w:rsidR="008A78BC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s</w:t>
            </w:r>
            <w:r w:rsidR="00545F4F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,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nd braised tofu</w:t>
            </w:r>
          </w:p>
          <w:p w14:paraId="074CD5F6" w14:textId="77777777" w:rsidR="0059222B" w:rsidRPr="00623C26" w:rsidRDefault="0059222B" w:rsidP="0059222B">
            <w:pPr>
              <w:pStyle w:val="a3"/>
              <w:snapToGrid w:val="0"/>
              <w:ind w:leftChars="0" w:left="357"/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</w:pPr>
          </w:p>
          <w:p w14:paraId="29B8E734" w14:textId="77777777" w:rsidR="0059222B" w:rsidRPr="00623C26" w:rsidRDefault="0059222B" w:rsidP="0059222B">
            <w:pPr>
              <w:pStyle w:val="a3"/>
              <w:snapToGrid w:val="0"/>
              <w:ind w:leftChars="0" w:left="357"/>
              <w:rPr>
                <w:rFonts w:ascii="Times New Roman" w:eastAsia="楷體-繁" w:hAnsi="Times New Roman" w:cs="Times New Roman"/>
                <w:bdr w:val="single" w:sz="4" w:space="0" w:color="auto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b/>
                <w:bCs/>
                <w:bdr w:val="single" w:sz="4" w:space="0" w:color="auto"/>
                <w:lang w:val="en-GB"/>
              </w:rPr>
              <w:t>Attitudes</w:t>
            </w:r>
          </w:p>
          <w:p w14:paraId="358A8F81" w14:textId="409EAF83" w:rsidR="0059222B" w:rsidRPr="00623C26" w:rsidRDefault="00FA3FC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A person cannot develop any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 health problem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s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 </w:t>
            </w:r>
            <w:r w:rsidR="00623C26" w:rsidRPr="00623C26">
              <w:rPr>
                <w:rFonts w:ascii="微軟正黑體" w:eastAsia="微軟正黑體" w:hAnsi="微軟正黑體" w:cs="微軟正黑體" w:hint="eastAsia"/>
                <w:lang w:val="en-GB"/>
              </w:rPr>
              <w:t>if</w:t>
            </w:r>
            <w:r w:rsidR="00623C26" w:rsidRPr="00623C26">
              <w:rPr>
                <w:rFonts w:ascii="微軟正黑體" w:eastAsia="微軟正黑體" w:hAnsi="微軟正黑體" w:cs="微軟正黑體"/>
                <w:lang w:val="en-GB"/>
              </w:rPr>
              <w:t xml:space="preserve">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he/she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 eats enough food.</w:t>
            </w:r>
          </w:p>
          <w:p w14:paraId="1FB02AFF" w14:textId="38C0996C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0D2AB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True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0D2AB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False</w:t>
            </w:r>
          </w:p>
          <w:p w14:paraId="446E3807" w14:textId="3EA8701B" w:rsidR="0059222B" w:rsidRPr="00623C26" w:rsidRDefault="00EC7A6C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As long as a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 person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eats 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three meals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per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 day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, </w:t>
            </w:r>
            <w:r w:rsidR="00FC2DE9" w:rsidRPr="00623C26">
              <w:rPr>
                <w:rFonts w:ascii="Times New Roman" w:eastAsia="楷體-繁" w:hAnsi="Times New Roman" w:cs="Times New Roman"/>
                <w:lang w:val="en-GB"/>
              </w:rPr>
              <w:t>he/she will have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no </w:t>
            </w:r>
            <w:r w:rsidR="006A3394" w:rsidRPr="00623C26">
              <w:rPr>
                <w:rFonts w:ascii="Times New Roman" w:eastAsia="楷體-繁" w:hAnsi="Times New Roman" w:cs="Times New Roman"/>
                <w:lang w:val="en-GB"/>
              </w:rPr>
              <w:t xml:space="preserve">health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problem</w:t>
            </w:r>
            <w:r w:rsidR="00FC2DE9" w:rsidRPr="00623C26">
              <w:rPr>
                <w:rFonts w:ascii="Times New Roman" w:eastAsia="楷體-繁" w:hAnsi="Times New Roman" w:cs="Times New Roman"/>
                <w:lang w:val="en-GB"/>
              </w:rPr>
              <w:t>s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</w:t>
            </w:r>
            <w:r w:rsidR="00623C26" w:rsidRPr="00623C26">
              <w:rPr>
                <w:rFonts w:ascii="Times New Roman" w:eastAsia="楷體-繁" w:hAnsi="Times New Roman" w:cs="Times New Roman"/>
                <w:lang w:val="en-GB"/>
              </w:rPr>
              <w:t>even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the meals contain no vegetables</w:t>
            </w:r>
            <w:r w:rsidR="006A3394" w:rsidRPr="00623C26">
              <w:rPr>
                <w:rFonts w:ascii="Times New Roman" w:eastAsia="楷體-繁" w:hAnsi="Times New Roman" w:cs="Times New Roman"/>
                <w:lang w:val="en-GB"/>
              </w:rPr>
              <w:t>.</w:t>
            </w:r>
          </w:p>
          <w:p w14:paraId="536831A5" w14:textId="045D77EC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gree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="00CE7CA6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 xml:space="preserve">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Do not agree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Ambivalent</w:t>
            </w:r>
          </w:p>
          <w:p w14:paraId="5F455D42" w14:textId="68FE5465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>I d</w:t>
            </w:r>
            <w:r w:rsidR="0057235B" w:rsidRPr="00623C26">
              <w:rPr>
                <w:rFonts w:ascii="Times New Roman" w:eastAsia="楷體-繁" w:hAnsi="Times New Roman" w:cs="Times New Roman"/>
                <w:lang w:val="en-GB"/>
              </w:rPr>
              <w:t>o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not eat breakfast, so I compensate </w:t>
            </w:r>
            <w:r w:rsidR="0057235B" w:rsidRPr="00623C26">
              <w:rPr>
                <w:rFonts w:ascii="Times New Roman" w:eastAsia="楷體-繁" w:hAnsi="Times New Roman" w:cs="Times New Roman"/>
                <w:lang w:val="en-GB"/>
              </w:rPr>
              <w:t xml:space="preserve">for it by eating more at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lunch and dinner.</w:t>
            </w:r>
          </w:p>
          <w:p w14:paraId="03179069" w14:textId="753E9659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gree  </w:t>
            </w:r>
            <w:r w:rsidR="00CE7CA6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 xml:space="preserve">☐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Do not agree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="00CE7CA6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Ambivalent</w:t>
            </w:r>
          </w:p>
          <w:p w14:paraId="3A0BC10B" w14:textId="1CC3A82A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Only obese people need to limit </w:t>
            </w:r>
            <w:r w:rsidR="0057235B" w:rsidRPr="00623C26">
              <w:rPr>
                <w:rFonts w:ascii="Times New Roman" w:eastAsia="楷體-繁" w:hAnsi="Times New Roman" w:cs="Times New Roman"/>
                <w:lang w:val="en-GB"/>
              </w:rPr>
              <w:t xml:space="preserve">their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snack intake. </w:t>
            </w:r>
          </w:p>
          <w:p w14:paraId="6FF9A5FA" w14:textId="55796F19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Agree  </w:t>
            </w:r>
            <w:r w:rsidR="00CE7CA6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 xml:space="preserve">☐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Do not agree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="00CE7CA6"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57235B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Ambivalent</w:t>
            </w:r>
          </w:p>
          <w:p w14:paraId="576156A3" w14:textId="77777777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</w:pPr>
          </w:p>
          <w:p w14:paraId="4C459DEE" w14:textId="77777777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bdr w:val="single" w:sz="4" w:space="0" w:color="auto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b/>
                <w:bCs/>
                <w:bdr w:val="single" w:sz="4" w:space="0" w:color="auto"/>
                <w:lang w:val="en-GB"/>
              </w:rPr>
              <w:t>Practice</w:t>
            </w:r>
          </w:p>
          <w:p w14:paraId="25C890D3" w14:textId="5EE18CBB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How often do you choose </w:t>
            </w:r>
            <w:r w:rsidR="000E201D" w:rsidRPr="00623C26">
              <w:rPr>
                <w:rFonts w:ascii="Times New Roman" w:eastAsia="楷體-繁" w:hAnsi="Times New Roman" w:cs="Times New Roman"/>
                <w:lang w:val="en-GB"/>
              </w:rPr>
              <w:t xml:space="preserve">your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food </w:t>
            </w:r>
            <w:r w:rsidR="00E2217F" w:rsidRPr="00623C26">
              <w:rPr>
                <w:rFonts w:ascii="Times New Roman" w:eastAsia="楷體-繁" w:hAnsi="Times New Roman" w:cs="Times New Roman"/>
                <w:lang w:val="en-GB"/>
              </w:rPr>
              <w:t xml:space="preserve">based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on </w:t>
            </w:r>
            <w:r w:rsidR="00E2217F" w:rsidRPr="00623C26">
              <w:rPr>
                <w:rFonts w:ascii="Times New Roman" w:eastAsia="楷體-繁" w:hAnsi="Times New Roman" w:cs="Times New Roman"/>
                <w:lang w:val="en-GB"/>
              </w:rPr>
              <w:t xml:space="preserve">whether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the food is good</w:t>
            </w:r>
            <w:r w:rsidR="000E201D" w:rsidRPr="00623C26">
              <w:rPr>
                <w:rFonts w:ascii="Times New Roman" w:eastAsia="楷體-繁" w:hAnsi="Times New Roman" w:cs="Times New Roman"/>
                <w:lang w:val="en-GB"/>
              </w:rPr>
              <w:t xml:space="preserve"> for your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health?</w:t>
            </w:r>
          </w:p>
          <w:p w14:paraId="1A68AE92" w14:textId="49F8B8A0" w:rsidR="0059222B" w:rsidRPr="00623C26" w:rsidRDefault="0059222B" w:rsidP="0059222B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Frequently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ometime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</w:t>
            </w:r>
            <w:r w:rsidR="00CE7CA6"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>Rarely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Never</w:t>
            </w:r>
          </w:p>
          <w:p w14:paraId="3CFDC831" w14:textId="33339B07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How often do you choose </w:t>
            </w:r>
            <w:r w:rsidR="000E201D" w:rsidRPr="00623C26">
              <w:rPr>
                <w:rFonts w:ascii="Times New Roman" w:eastAsia="楷體-繁" w:hAnsi="Times New Roman" w:cs="Times New Roman"/>
                <w:lang w:val="en-GB"/>
              </w:rPr>
              <w:t xml:space="preserve">your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food by checking the ingredients on food labels?</w:t>
            </w:r>
          </w:p>
          <w:p w14:paraId="6186FF6E" w14:textId="77777777" w:rsidR="00CE7CA6" w:rsidRPr="00623C26" w:rsidRDefault="00CE7CA6" w:rsidP="00CE7CA6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Frequent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ometime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Rare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Never</w:t>
            </w:r>
          </w:p>
          <w:p w14:paraId="69912FE7" w14:textId="74FA41AD" w:rsidR="0059222B" w:rsidRPr="00623C26" w:rsidRDefault="0059222B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lastRenderedPageBreak/>
              <w:t xml:space="preserve">How often do you buy food </w:t>
            </w:r>
            <w:r w:rsidR="000E201D" w:rsidRPr="00623C26">
              <w:rPr>
                <w:rFonts w:ascii="Times New Roman" w:eastAsia="楷體-繁" w:hAnsi="Times New Roman" w:cs="Times New Roman"/>
                <w:lang w:val="en-GB"/>
              </w:rPr>
              <w:t>for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 yourself or family </w:t>
            </w:r>
            <w:r w:rsidR="000E201D" w:rsidRPr="00623C26">
              <w:rPr>
                <w:rFonts w:ascii="Times New Roman" w:eastAsia="楷體-繁" w:hAnsi="Times New Roman" w:cs="Times New Roman"/>
                <w:lang w:val="en-GB"/>
              </w:rPr>
              <w:t xml:space="preserve">based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on advertisements on TV?</w:t>
            </w:r>
          </w:p>
          <w:p w14:paraId="13020A90" w14:textId="77777777" w:rsidR="00CE7CA6" w:rsidRPr="00623C26" w:rsidRDefault="00CE7CA6" w:rsidP="00CE7CA6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Frequent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ometime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Rare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Never</w:t>
            </w:r>
          </w:p>
          <w:p w14:paraId="2D0D6BC4" w14:textId="2F270EED" w:rsidR="0059222B" w:rsidRPr="00623C26" w:rsidRDefault="002262D0" w:rsidP="0059222B">
            <w:pPr>
              <w:pStyle w:val="a3"/>
              <w:numPr>
                <w:ilvl w:val="0"/>
                <w:numId w:val="1"/>
              </w:numPr>
              <w:ind w:leftChars="0"/>
              <w:rPr>
                <w:rFonts w:ascii="Times New Roman" w:eastAsia="楷體-繁" w:hAnsi="Times New Roman" w:cs="Times New Roman"/>
                <w:lang w:val="en-GB"/>
              </w:rPr>
            </w:pP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How often do you 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ask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 xml:space="preserve">for </w:t>
            </w:r>
            <w:r w:rsidR="0059222B" w:rsidRPr="00623C26">
              <w:rPr>
                <w:rFonts w:ascii="Times New Roman" w:eastAsia="楷體-繁" w:hAnsi="Times New Roman" w:cs="Times New Roman"/>
                <w:lang w:val="en-GB"/>
              </w:rPr>
              <w:t xml:space="preserve">the name </w:t>
            </w:r>
            <w:r w:rsidRPr="00623C26">
              <w:rPr>
                <w:rFonts w:ascii="Times New Roman" w:eastAsia="楷體-繁" w:hAnsi="Times New Roman" w:cs="Times New Roman"/>
                <w:lang w:val="en-GB"/>
              </w:rPr>
              <w:t>of food if you are not sure what it is?</w:t>
            </w:r>
          </w:p>
          <w:p w14:paraId="42CE622D" w14:textId="7A347FA8" w:rsidR="0059222B" w:rsidRPr="00DF2309" w:rsidRDefault="00CE7CA6" w:rsidP="00CE7CA6">
            <w:pPr>
              <w:pStyle w:val="a3"/>
              <w:ind w:leftChars="0" w:left="360"/>
              <w:rPr>
                <w:rFonts w:ascii="Times New Roman" w:eastAsia="楷體-繁" w:hAnsi="Times New Roman" w:cs="Times New Roman"/>
                <w:b/>
                <w:bCs/>
                <w:lang w:val="en-GB"/>
              </w:rPr>
            </w:pP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Frequent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Sometimes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Rarely  </w:t>
            </w:r>
            <w:r w:rsidRPr="00623C26">
              <w:rPr>
                <w:rFonts w:ascii="Segoe UI Symbol" w:eastAsia="楷體-繁" w:hAnsi="Segoe UI Symbol" w:cs="Segoe UI Symbol"/>
                <w:color w:val="000000"/>
                <w:shd w:val="clear" w:color="auto" w:fill="FFFFFF"/>
                <w:lang w:val="en-GB"/>
              </w:rPr>
              <w:t>☐</w:t>
            </w:r>
            <w:r w:rsidRPr="00623C26">
              <w:rPr>
                <w:rFonts w:ascii="Times New Roman" w:eastAsia="楷體-繁" w:hAnsi="Times New Roman" w:cs="Times New Roman"/>
                <w:color w:val="000000"/>
                <w:shd w:val="clear" w:color="auto" w:fill="FFFFFF"/>
                <w:lang w:val="en-GB"/>
              </w:rPr>
              <w:t xml:space="preserve"> Never</w:t>
            </w:r>
          </w:p>
        </w:tc>
      </w:tr>
    </w:tbl>
    <w:p w14:paraId="50389217" w14:textId="77777777" w:rsidR="0059222B" w:rsidRPr="00DF2309" w:rsidRDefault="0059222B" w:rsidP="000866DE">
      <w:pPr>
        <w:jc w:val="center"/>
        <w:rPr>
          <w:rFonts w:ascii="Times New Roman" w:eastAsia="楷體-繁" w:hAnsi="Times New Roman" w:cs="Times New Roman"/>
          <w:b/>
          <w:bCs/>
          <w:lang w:val="en-GB"/>
        </w:rPr>
      </w:pPr>
    </w:p>
    <w:p w14:paraId="72EE58A8" w14:textId="7406782C" w:rsidR="00D218B4" w:rsidRPr="00DF2309" w:rsidRDefault="00D218B4" w:rsidP="00D218B4">
      <w:pPr>
        <w:pStyle w:val="a3"/>
        <w:ind w:leftChars="0" w:left="360"/>
        <w:rPr>
          <w:rFonts w:ascii="Times New Roman" w:eastAsia="楷體-繁" w:hAnsi="Times New Roman" w:cs="Times New Roman"/>
          <w:lang w:val="en-GB"/>
        </w:rPr>
      </w:pPr>
    </w:p>
    <w:sectPr w:rsidR="00D218B4" w:rsidRPr="00DF230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71CA0" w16cex:dateUtc="2020-10-06T08:41:00Z"/>
  <w16cex:commentExtensible w16cex:durableId="23271D17" w16cex:dateUtc="2020-10-06T08:43:00Z"/>
  <w16cex:commentExtensible w16cex:durableId="2326F1E4" w16cex:dateUtc="2020-10-06T05:38:00Z"/>
  <w16cex:commentExtensible w16cex:durableId="23271D01" w16cex:dateUtc="2020-10-06T08:42:00Z"/>
  <w16cex:commentExtensible w16cex:durableId="2326F143" w16cex:dateUtc="2020-10-06T05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EF56D2" w16cid:durableId="23271CA0"/>
  <w16cid:commentId w16cid:paraId="133F7D7E" w16cid:durableId="23271D17"/>
  <w16cid:commentId w16cid:paraId="7FA66737" w16cid:durableId="2326F1E4"/>
  <w16cid:commentId w16cid:paraId="2BB09E7F" w16cid:durableId="23271D01"/>
  <w16cid:commentId w16cid:paraId="5DD83E26" w16cid:durableId="2326F14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D69B68" w14:textId="77777777" w:rsidR="009F69D6" w:rsidRDefault="009F69D6" w:rsidP="007A558C">
      <w:r>
        <w:separator/>
      </w:r>
    </w:p>
  </w:endnote>
  <w:endnote w:type="continuationSeparator" w:id="0">
    <w:p w14:paraId="4F7676AB" w14:textId="77777777" w:rsidR="009F69D6" w:rsidRDefault="009F69D6" w:rsidP="007A5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體-繁">
    <w:altName w:val="Malgun Gothic Semilight"/>
    <w:charset w:val="88"/>
    <w:family w:val="auto"/>
    <w:pitch w:val="variable"/>
    <w:sig w:usb0="00000000" w:usb1="280F3C52" w:usb2="00000016" w:usb3="00000000" w:csb0="001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80C986" w14:textId="77777777" w:rsidR="009F69D6" w:rsidRDefault="009F69D6" w:rsidP="007A558C">
      <w:r>
        <w:separator/>
      </w:r>
    </w:p>
  </w:footnote>
  <w:footnote w:type="continuationSeparator" w:id="0">
    <w:p w14:paraId="55BACBD8" w14:textId="77777777" w:rsidR="009F69D6" w:rsidRDefault="009F69D6" w:rsidP="007A5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043581"/>
    <w:multiLevelType w:val="hybridMultilevel"/>
    <w:tmpl w:val="8EFAB358"/>
    <w:lvl w:ilvl="0" w:tplc="B89E3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BBKGZpaGhpbGlko6SsGpxcWZ+XkgBSa1ABXNY9IsAAAA"/>
  </w:docVars>
  <w:rsids>
    <w:rsidRoot w:val="000C19CE"/>
    <w:rsid w:val="00022906"/>
    <w:rsid w:val="00050D27"/>
    <w:rsid w:val="00071B9B"/>
    <w:rsid w:val="00075505"/>
    <w:rsid w:val="0008128D"/>
    <w:rsid w:val="000866DE"/>
    <w:rsid w:val="000C19CE"/>
    <w:rsid w:val="000D2ABB"/>
    <w:rsid w:val="000E201D"/>
    <w:rsid w:val="00132038"/>
    <w:rsid w:val="001528B1"/>
    <w:rsid w:val="00183AC7"/>
    <w:rsid w:val="00194C94"/>
    <w:rsid w:val="001C4F3B"/>
    <w:rsid w:val="001D60CD"/>
    <w:rsid w:val="00204F85"/>
    <w:rsid w:val="002262D0"/>
    <w:rsid w:val="0026282E"/>
    <w:rsid w:val="00276757"/>
    <w:rsid w:val="002B2FF8"/>
    <w:rsid w:val="002F23A5"/>
    <w:rsid w:val="0034277F"/>
    <w:rsid w:val="00346B60"/>
    <w:rsid w:val="003E63AE"/>
    <w:rsid w:val="00401E48"/>
    <w:rsid w:val="00437AC6"/>
    <w:rsid w:val="00467AA0"/>
    <w:rsid w:val="00481081"/>
    <w:rsid w:val="004876AC"/>
    <w:rsid w:val="004A4328"/>
    <w:rsid w:val="00545F4F"/>
    <w:rsid w:val="00546F77"/>
    <w:rsid w:val="0057235B"/>
    <w:rsid w:val="005871FC"/>
    <w:rsid w:val="0059222B"/>
    <w:rsid w:val="005A2D4E"/>
    <w:rsid w:val="00623C26"/>
    <w:rsid w:val="006712E0"/>
    <w:rsid w:val="006A3394"/>
    <w:rsid w:val="006C7C77"/>
    <w:rsid w:val="006E73C6"/>
    <w:rsid w:val="007642D9"/>
    <w:rsid w:val="007962BB"/>
    <w:rsid w:val="007A558C"/>
    <w:rsid w:val="0081106E"/>
    <w:rsid w:val="00874F07"/>
    <w:rsid w:val="00892F70"/>
    <w:rsid w:val="008A78BC"/>
    <w:rsid w:val="008E5E1F"/>
    <w:rsid w:val="009103A6"/>
    <w:rsid w:val="009F69D6"/>
    <w:rsid w:val="00A0003B"/>
    <w:rsid w:val="00A63DD2"/>
    <w:rsid w:val="00A74E78"/>
    <w:rsid w:val="00AC6116"/>
    <w:rsid w:val="00AD573D"/>
    <w:rsid w:val="00B040DD"/>
    <w:rsid w:val="00B27B1F"/>
    <w:rsid w:val="00B41EA0"/>
    <w:rsid w:val="00B60190"/>
    <w:rsid w:val="00BB5754"/>
    <w:rsid w:val="00C33B97"/>
    <w:rsid w:val="00C34650"/>
    <w:rsid w:val="00C419B1"/>
    <w:rsid w:val="00C45944"/>
    <w:rsid w:val="00C63BC1"/>
    <w:rsid w:val="00CD5DB8"/>
    <w:rsid w:val="00CD786D"/>
    <w:rsid w:val="00CE7CA6"/>
    <w:rsid w:val="00D131B9"/>
    <w:rsid w:val="00D218B4"/>
    <w:rsid w:val="00D517FD"/>
    <w:rsid w:val="00D77983"/>
    <w:rsid w:val="00DF2309"/>
    <w:rsid w:val="00E2217F"/>
    <w:rsid w:val="00E269B5"/>
    <w:rsid w:val="00E52009"/>
    <w:rsid w:val="00E6035D"/>
    <w:rsid w:val="00E826DF"/>
    <w:rsid w:val="00EB6F12"/>
    <w:rsid w:val="00EC7A6C"/>
    <w:rsid w:val="00F06744"/>
    <w:rsid w:val="00F10D44"/>
    <w:rsid w:val="00F20D6C"/>
    <w:rsid w:val="00F65698"/>
    <w:rsid w:val="00F752C1"/>
    <w:rsid w:val="00F9556E"/>
    <w:rsid w:val="00FA3FCB"/>
    <w:rsid w:val="00FC2DE9"/>
    <w:rsid w:val="00FD4788"/>
    <w:rsid w:val="00FD7954"/>
    <w:rsid w:val="00FF3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A26ED"/>
  <w15:chartTrackingRefBased/>
  <w15:docId w15:val="{AB1B4508-4AF2-CF4B-A028-E7C5CB837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D27"/>
    <w:rPr>
      <w:rFonts w:ascii="新細明體" w:eastAsia="新細明體" w:hAnsi="新細明體" w:cs="新細明體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19CE"/>
    <w:pPr>
      <w:ind w:leftChars="200" w:left="480"/>
    </w:pPr>
  </w:style>
  <w:style w:type="character" w:customStyle="1" w:styleId="apple-converted-space">
    <w:name w:val="apple-converted-space"/>
    <w:basedOn w:val="a0"/>
    <w:rsid w:val="007642D9"/>
  </w:style>
  <w:style w:type="character" w:styleId="a4">
    <w:name w:val="Emphasis"/>
    <w:basedOn w:val="a0"/>
    <w:uiPriority w:val="20"/>
    <w:qFormat/>
    <w:rsid w:val="007642D9"/>
    <w:rPr>
      <w:i/>
      <w:iCs/>
    </w:rPr>
  </w:style>
  <w:style w:type="paragraph" w:styleId="a5">
    <w:name w:val="header"/>
    <w:basedOn w:val="a"/>
    <w:link w:val="a6"/>
    <w:uiPriority w:val="99"/>
    <w:unhideWhenUsed/>
    <w:rsid w:val="007A5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A558C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A5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A558C"/>
    <w:rPr>
      <w:rFonts w:ascii="新細明體" w:eastAsia="新細明體" w:hAnsi="新細明體" w:cs="新細明體"/>
      <w:kern w:val="0"/>
      <w:sz w:val="20"/>
      <w:szCs w:val="20"/>
    </w:rPr>
  </w:style>
  <w:style w:type="table" w:styleId="a9">
    <w:name w:val="Table Grid"/>
    <w:basedOn w:val="a1"/>
    <w:uiPriority w:val="39"/>
    <w:rsid w:val="00592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FF3E57"/>
    <w:rPr>
      <w:rFonts w:ascii="Segoe UI" w:hAnsi="Segoe UI" w:cs="Segoe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FF3E57"/>
    <w:rPr>
      <w:rFonts w:ascii="Segoe UI" w:eastAsia="新細明體" w:hAnsi="Segoe UI" w:cs="Segoe UI"/>
      <w:kern w:val="0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FC2DE9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FC2DE9"/>
  </w:style>
  <w:style w:type="character" w:customStyle="1" w:styleId="ae">
    <w:name w:val="註解文字 字元"/>
    <w:basedOn w:val="a0"/>
    <w:link w:val="ad"/>
    <w:uiPriority w:val="99"/>
    <w:semiHidden/>
    <w:rsid w:val="00FC2DE9"/>
    <w:rPr>
      <w:rFonts w:ascii="新細明體" w:eastAsia="新細明體" w:hAnsi="新細明體" w:cs="新細明體"/>
      <w:kern w:val="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C2DE9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C2DE9"/>
    <w:rPr>
      <w:rFonts w:ascii="新細明體" w:eastAsia="新細明體" w:hAnsi="新細明體" w:cs="新細明體"/>
      <w:b/>
      <w:bCs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亞庭 蔡</dc:creator>
  <cp:keywords/>
  <dc:description/>
  <cp:lastModifiedBy>asus</cp:lastModifiedBy>
  <cp:revision>2</cp:revision>
  <dcterms:created xsi:type="dcterms:W3CDTF">2020-10-07T03:14:00Z</dcterms:created>
  <dcterms:modified xsi:type="dcterms:W3CDTF">2020-10-07T03:14:00Z</dcterms:modified>
</cp:coreProperties>
</file>